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2"/>
        <w:gridCol w:w="6913"/>
      </w:tblGrid>
      <w:tr w:rsidR="00BC6121" w:rsidRPr="004D1653" w14:paraId="6C6205B0" w14:textId="77777777" w:rsidTr="009B58D5">
        <w:tc>
          <w:tcPr>
            <w:tcW w:w="0" w:type="auto"/>
            <w:shd w:val="clear" w:color="auto" w:fill="auto"/>
          </w:tcPr>
          <w:p w14:paraId="6054F824" w14:textId="77777777" w:rsidR="00BC6121" w:rsidRPr="0037074A" w:rsidRDefault="00BC6121" w:rsidP="009B58D5">
            <w:pPr>
              <w:spacing w:after="288"/>
              <w:jc w:val="both"/>
            </w:pPr>
            <w:bookmarkStart w:id="0" w:name="_Toc468280914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36C063BB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0DBED0EE" w14:textId="77777777" w:rsidR="00BC6121" w:rsidRPr="004D1653" w:rsidRDefault="00BC6121" w:rsidP="00BC6121">
            <w:pPr>
              <w:spacing w:after="288"/>
              <w:jc w:val="both"/>
              <w:rPr>
                <w:b/>
              </w:rPr>
            </w:pPr>
            <w:r w:rsidRPr="00BC6121">
              <w:rPr>
                <w:b/>
              </w:rPr>
              <w:t>ЭКОН</w:t>
            </w:r>
            <w:r>
              <w:rPr>
                <w:b/>
              </w:rPr>
              <w:t xml:space="preserve">ОМИЧЕСКИЕ АСПЕКТЫ ДЕЯТЕЛЬНОСТИ </w:t>
            </w:r>
            <w:r w:rsidRPr="00BC6121">
              <w:rPr>
                <w:b/>
              </w:rPr>
              <w:t>РЕЛИГИОЗНЫХ ОРГАНИЗАЦИЙ</w:t>
            </w:r>
          </w:p>
        </w:tc>
      </w:tr>
      <w:tr w:rsidR="00BC6121" w:rsidRPr="0037074A" w14:paraId="5C7439A5" w14:textId="77777777" w:rsidTr="009B58D5">
        <w:tc>
          <w:tcPr>
            <w:tcW w:w="0" w:type="auto"/>
            <w:shd w:val="clear" w:color="auto" w:fill="auto"/>
          </w:tcPr>
          <w:p w14:paraId="078118DE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7EA3ADB9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84C916F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C6121" w:rsidRPr="0037074A" w14:paraId="3435C51D" w14:textId="77777777" w:rsidTr="009B58D5">
        <w:tc>
          <w:tcPr>
            <w:tcW w:w="0" w:type="auto"/>
            <w:shd w:val="clear" w:color="auto" w:fill="auto"/>
          </w:tcPr>
          <w:p w14:paraId="71D4657A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7C45E0CB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FCDC61B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C6121" w:rsidRPr="0037074A" w14:paraId="3A4AADA3" w14:textId="77777777" w:rsidTr="009B58D5">
        <w:tc>
          <w:tcPr>
            <w:tcW w:w="0" w:type="auto"/>
            <w:shd w:val="clear" w:color="auto" w:fill="auto"/>
          </w:tcPr>
          <w:p w14:paraId="0DD7B212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26D7096C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2914682" w14:textId="7B11A58B" w:rsidR="00BC6121" w:rsidRPr="0037074A" w:rsidRDefault="00431EB9" w:rsidP="009B58D5">
            <w:pPr>
              <w:spacing w:after="288"/>
              <w:jc w:val="both"/>
            </w:pPr>
            <w:r>
              <w:t>О</w:t>
            </w:r>
            <w:r w:rsidR="009167A1">
              <w:t xml:space="preserve">чная, очно-заочная </w:t>
            </w:r>
          </w:p>
        </w:tc>
      </w:tr>
      <w:tr w:rsidR="00BC6121" w:rsidRPr="0037074A" w14:paraId="66C8CB31" w14:textId="77777777" w:rsidTr="009B58D5">
        <w:tc>
          <w:tcPr>
            <w:tcW w:w="0" w:type="auto"/>
            <w:shd w:val="clear" w:color="auto" w:fill="auto"/>
          </w:tcPr>
          <w:p w14:paraId="5DF419D5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88FF57D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5C9B8F1" w14:textId="6D4AF764" w:rsidR="00BC6121" w:rsidRPr="0037074A" w:rsidRDefault="00BC6121" w:rsidP="00BC6121">
            <w:pPr>
              <w:spacing w:after="288"/>
              <w:jc w:val="both"/>
            </w:pPr>
            <w:r w:rsidRPr="0037074A">
              <w:t>20</w:t>
            </w:r>
            <w:r w:rsidR="00431EB9">
              <w:t>2</w:t>
            </w:r>
            <w:r w:rsidR="006E1619">
              <w:t>1</w:t>
            </w:r>
          </w:p>
        </w:tc>
      </w:tr>
      <w:tr w:rsidR="00BC6121" w:rsidRPr="0037074A" w14:paraId="6107BEAC" w14:textId="77777777" w:rsidTr="009B58D5">
        <w:tc>
          <w:tcPr>
            <w:tcW w:w="0" w:type="auto"/>
            <w:shd w:val="clear" w:color="auto" w:fill="auto"/>
          </w:tcPr>
          <w:p w14:paraId="4028083E" w14:textId="77777777" w:rsidR="00BC6121" w:rsidRPr="0037074A" w:rsidRDefault="00BC6121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5AD10C83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20D9DD33" w14:textId="77777777" w:rsidR="00BC6121" w:rsidRPr="0037074A" w:rsidRDefault="00BC6121" w:rsidP="00BC6121">
            <w:pPr>
              <w:shd w:val="clear" w:color="auto" w:fill="FFFFFF"/>
              <w:jc w:val="both"/>
            </w:pPr>
            <w:r w:rsidRPr="00BB1934">
              <w:t>Дисциплина призвана обучить основам ведения хозяйственной деятельности и принципам экономического взаимодействия религиозных организаций с другими предприятиями и представителями государственной власти, дать представление о содержании законодательных основ данного взаимодействия и сформировать навыки принятия управленческих решений в условиях нестабильности развития внешнего окружения.</w:t>
            </w:r>
          </w:p>
        </w:tc>
      </w:tr>
      <w:tr w:rsidR="00BC6121" w:rsidRPr="0037074A" w14:paraId="62C35919" w14:textId="77777777" w:rsidTr="009B58D5">
        <w:tc>
          <w:tcPr>
            <w:tcW w:w="0" w:type="auto"/>
            <w:shd w:val="clear" w:color="auto" w:fill="auto"/>
          </w:tcPr>
          <w:p w14:paraId="012AC1D4" w14:textId="77777777" w:rsidR="00BC6121" w:rsidRPr="0037074A" w:rsidRDefault="00BC6121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605A805C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0AFB38EB" w14:textId="77777777" w:rsidR="00BC6121" w:rsidRPr="0037074A" w:rsidRDefault="00BC6121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BC6121" w:rsidRPr="0037074A" w14:paraId="21E2CD31" w14:textId="77777777" w:rsidTr="009B58D5">
        <w:tc>
          <w:tcPr>
            <w:tcW w:w="0" w:type="auto"/>
            <w:shd w:val="clear" w:color="auto" w:fill="auto"/>
          </w:tcPr>
          <w:p w14:paraId="7B3E0A17" w14:textId="77777777" w:rsidR="00BC6121" w:rsidRPr="0037074A" w:rsidRDefault="00BC6121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161617C8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89B1E35" w14:textId="77777777" w:rsidR="00BC6121" w:rsidRPr="0037074A" w:rsidRDefault="00BC6121" w:rsidP="00BC6121">
            <w:pPr>
              <w:jc w:val="both"/>
            </w:pPr>
            <w:r w:rsidRPr="00BB1934">
              <w:t>ОК-3: способность использовать основы экономических знаний в различных сферах жизнедеятельности.</w:t>
            </w:r>
          </w:p>
        </w:tc>
      </w:tr>
      <w:tr w:rsidR="00BC6121" w:rsidRPr="0037074A" w14:paraId="244306BE" w14:textId="77777777" w:rsidTr="009B58D5">
        <w:tc>
          <w:tcPr>
            <w:tcW w:w="0" w:type="auto"/>
            <w:shd w:val="clear" w:color="auto" w:fill="auto"/>
          </w:tcPr>
          <w:p w14:paraId="14E6A6E5" w14:textId="77777777" w:rsidR="00BC6121" w:rsidRPr="0037074A" w:rsidRDefault="00BC6121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6F9D6DB7" w14:textId="77777777" w:rsidR="00BC6121" w:rsidRPr="00B135F2" w:rsidRDefault="00BC6121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586ED1C" w14:textId="77777777" w:rsidR="00BC6121" w:rsidRPr="0037074A" w:rsidRDefault="00BC6121" w:rsidP="009B58D5">
            <w:pPr>
              <w:spacing w:after="288"/>
              <w:jc w:val="both"/>
            </w:pPr>
            <w:proofErr w:type="spellStart"/>
            <w:r w:rsidRPr="00BB1934">
              <w:rPr>
                <w:i/>
              </w:rPr>
              <w:t>Поникарова</w:t>
            </w:r>
            <w:proofErr w:type="spellEnd"/>
            <w:r w:rsidRPr="00BB1934">
              <w:rPr>
                <w:i/>
              </w:rPr>
              <w:t xml:space="preserve"> А.С.</w:t>
            </w:r>
          </w:p>
        </w:tc>
      </w:tr>
      <w:bookmarkEnd w:id="0"/>
    </w:tbl>
    <w:p w14:paraId="3A666A03" w14:textId="77777777" w:rsidR="008F5CED" w:rsidRPr="00BB1934" w:rsidRDefault="008F5CED" w:rsidP="00BB1934">
      <w:pPr>
        <w:pStyle w:val="a5"/>
        <w:spacing w:after="120" w:line="276" w:lineRule="auto"/>
        <w:ind w:firstLine="0"/>
      </w:pPr>
    </w:p>
    <w:p w14:paraId="05FDB768" w14:textId="77777777" w:rsidR="00E02686" w:rsidRDefault="00E02686" w:rsidP="00BB1934">
      <w:pPr>
        <w:pStyle w:val="10"/>
        <w:rPr>
          <w:rFonts w:ascii="Times New Roman" w:hAnsi="Times New Roman" w:cs="Times New Roman"/>
        </w:rPr>
      </w:pPr>
      <w:bookmarkStart w:id="1" w:name="_Toc468272474"/>
      <w:bookmarkStart w:id="2" w:name="_Toc468274075"/>
      <w:bookmarkStart w:id="3" w:name="_Toc468278251"/>
      <w:bookmarkStart w:id="4" w:name="_Toc471731203"/>
      <w:bookmarkStart w:id="5" w:name="_Toc510697703"/>
      <w:r w:rsidRPr="00BB1934">
        <w:rPr>
          <w:rFonts w:ascii="Times New Roman" w:hAnsi="Times New Roman" w:cs="Times New Roman"/>
        </w:rPr>
        <w:t>Разделы дисциплины и трудоемкость по видам учебных занятий</w:t>
      </w:r>
      <w:bookmarkEnd w:id="1"/>
      <w:bookmarkEnd w:id="2"/>
      <w:bookmarkEnd w:id="3"/>
      <w:bookmarkEnd w:id="4"/>
      <w:bookmarkEnd w:id="5"/>
    </w:p>
    <w:p w14:paraId="7171BABD" w14:textId="77777777" w:rsidR="009167A1" w:rsidRPr="009167A1" w:rsidRDefault="009167A1" w:rsidP="009167A1">
      <w:pPr>
        <w:spacing w:line="240" w:lineRule="auto"/>
        <w:rPr>
          <w:u w:val="single"/>
        </w:rPr>
      </w:pPr>
      <w:r>
        <w:t>1)</w:t>
      </w:r>
      <w:r w:rsidRPr="009167A1">
        <w:rPr>
          <w:u w:val="single"/>
        </w:rPr>
        <w:t xml:space="preserve"> </w:t>
      </w:r>
      <w:r w:rsidRPr="00774009">
        <w:rPr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1845"/>
        <w:gridCol w:w="660"/>
        <w:gridCol w:w="1133"/>
        <w:gridCol w:w="982"/>
        <w:gridCol w:w="1063"/>
        <w:gridCol w:w="1667"/>
        <w:gridCol w:w="1778"/>
      </w:tblGrid>
      <w:tr w:rsidR="00BC6121" w:rsidRPr="00BB1934" w14:paraId="35045672" w14:textId="77777777" w:rsidTr="00215E29">
        <w:tc>
          <w:tcPr>
            <w:tcW w:w="0" w:type="auto"/>
            <w:vMerge w:val="restart"/>
          </w:tcPr>
          <w:p w14:paraId="3315DA13" w14:textId="77777777"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685BD6A7" w14:textId="77777777"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2646B703" w14:textId="77777777" w:rsidR="00BC1000" w:rsidRPr="00BB1934" w:rsidRDefault="00BC1000" w:rsidP="00BB1934">
            <w:pPr>
              <w:ind w:left="113" w:right="113"/>
              <w:rPr>
                <w:i/>
              </w:rPr>
            </w:pPr>
            <w:r w:rsidRPr="00BB193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01E7A89D" w14:textId="77777777" w:rsidR="00BC1000" w:rsidRPr="00BB1934" w:rsidRDefault="00BC1000" w:rsidP="00BC6121">
            <w:pPr>
              <w:rPr>
                <w:i/>
              </w:rPr>
            </w:pPr>
            <w:r w:rsidRPr="00BB1934">
              <w:rPr>
                <w:i/>
              </w:rPr>
              <w:t>Виды учебной работы и их трудо</w:t>
            </w:r>
            <w:r w:rsidR="00BC6121">
              <w:rPr>
                <w:i/>
              </w:rPr>
              <w:t>ё</w:t>
            </w:r>
            <w:r w:rsidRPr="00BB1934">
              <w:rPr>
                <w:i/>
              </w:rPr>
              <w:t>мкость</w:t>
            </w:r>
            <w:r w:rsidR="00BC6121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14:paraId="2F3C3D31" w14:textId="77777777" w:rsidR="00BC1000" w:rsidRPr="00BB1934" w:rsidRDefault="00BC1000" w:rsidP="00BC6121">
            <w:pPr>
              <w:rPr>
                <w:i/>
              </w:rPr>
            </w:pPr>
            <w:r w:rsidRPr="00BB1934">
              <w:rPr>
                <w:i/>
              </w:rPr>
              <w:t xml:space="preserve">Формы контроля </w:t>
            </w:r>
          </w:p>
        </w:tc>
      </w:tr>
      <w:tr w:rsidR="00BC6121" w:rsidRPr="00BB1934" w14:paraId="3D110C58" w14:textId="77777777" w:rsidTr="00215E29">
        <w:trPr>
          <w:trHeight w:val="872"/>
        </w:trPr>
        <w:tc>
          <w:tcPr>
            <w:tcW w:w="0" w:type="auto"/>
            <w:vMerge/>
          </w:tcPr>
          <w:p w14:paraId="02753580" w14:textId="77777777"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65921A0F" w14:textId="77777777"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30FE91E3" w14:textId="77777777"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312F732E" w14:textId="77777777"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04626AA8" w14:textId="77777777"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Пр.</w:t>
            </w:r>
          </w:p>
        </w:tc>
        <w:tc>
          <w:tcPr>
            <w:tcW w:w="0" w:type="auto"/>
          </w:tcPr>
          <w:p w14:paraId="4EA25252" w14:textId="77777777" w:rsidR="00BC1000" w:rsidRPr="00BB1934" w:rsidRDefault="00BC1000" w:rsidP="00BB1934">
            <w:pPr>
              <w:rPr>
                <w:i/>
              </w:rPr>
            </w:pPr>
            <w:proofErr w:type="spellStart"/>
            <w:r w:rsidRPr="00BB1934">
              <w:rPr>
                <w:i/>
              </w:rPr>
              <w:t>С.р</w:t>
            </w:r>
            <w:proofErr w:type="spellEnd"/>
            <w:r w:rsidRPr="00BB1934">
              <w:rPr>
                <w:i/>
              </w:rPr>
              <w:t>.</w:t>
            </w:r>
          </w:p>
        </w:tc>
        <w:tc>
          <w:tcPr>
            <w:tcW w:w="0" w:type="auto"/>
          </w:tcPr>
          <w:p w14:paraId="443D02D5" w14:textId="77777777" w:rsidR="00BC1000" w:rsidRPr="00BB1934" w:rsidRDefault="00BC1000" w:rsidP="00BB1934">
            <w:pPr>
              <w:rPr>
                <w:i/>
              </w:rPr>
            </w:pPr>
            <w:r w:rsidRPr="00BB1934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73A2868F" w14:textId="77777777" w:rsidR="00BC1000" w:rsidRPr="00BB1934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BC6121" w:rsidRPr="00BB1934" w14:paraId="6F367F89" w14:textId="77777777" w:rsidTr="00215E29">
        <w:tc>
          <w:tcPr>
            <w:tcW w:w="0" w:type="auto"/>
          </w:tcPr>
          <w:p w14:paraId="52135120" w14:textId="77777777" w:rsidR="00BC1000" w:rsidRPr="00BB1934" w:rsidRDefault="00BC1000" w:rsidP="00BB1934">
            <w:r w:rsidRPr="00BB1934">
              <w:t>1</w:t>
            </w:r>
          </w:p>
        </w:tc>
        <w:tc>
          <w:tcPr>
            <w:tcW w:w="0" w:type="auto"/>
          </w:tcPr>
          <w:p w14:paraId="4A1C2B91" w14:textId="77777777" w:rsidR="00BC1000" w:rsidRPr="00BB1934" w:rsidRDefault="00BB1934" w:rsidP="00BB1934">
            <w:pPr>
              <w:jc w:val="both"/>
            </w:pPr>
            <w:r w:rsidRPr="00BB1934">
              <w:t>Темы 1-9</w:t>
            </w:r>
          </w:p>
        </w:tc>
        <w:tc>
          <w:tcPr>
            <w:tcW w:w="0" w:type="auto"/>
          </w:tcPr>
          <w:p w14:paraId="35C02594" w14:textId="77777777" w:rsidR="00BC1000" w:rsidRPr="00BB1934" w:rsidRDefault="00BC1000" w:rsidP="00BB1934">
            <w:r w:rsidRPr="00BB1934">
              <w:t>5</w:t>
            </w:r>
          </w:p>
          <w:p w14:paraId="276E78AE" w14:textId="77777777" w:rsidR="00BC1000" w:rsidRPr="00BB1934" w:rsidRDefault="00BC1000" w:rsidP="00BB1934"/>
        </w:tc>
        <w:tc>
          <w:tcPr>
            <w:tcW w:w="0" w:type="auto"/>
          </w:tcPr>
          <w:p w14:paraId="541883DA" w14:textId="77777777" w:rsidR="00BC1000" w:rsidRPr="00BB1934" w:rsidRDefault="002B6FCA" w:rsidP="00BB1934">
            <w:r>
              <w:t>-</w:t>
            </w:r>
          </w:p>
        </w:tc>
        <w:tc>
          <w:tcPr>
            <w:tcW w:w="0" w:type="auto"/>
          </w:tcPr>
          <w:p w14:paraId="4B871777" w14:textId="77777777" w:rsidR="00BC1000" w:rsidRPr="00BB1934" w:rsidRDefault="00BC1000" w:rsidP="00BB1934">
            <w:pPr>
              <w:rPr>
                <w:color w:val="000000"/>
              </w:rPr>
            </w:pPr>
            <w:r w:rsidRPr="00BB1934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14:paraId="189BFED5" w14:textId="77777777" w:rsidR="00BC1000" w:rsidRPr="00BB1934" w:rsidRDefault="009167A1" w:rsidP="00BB1934">
            <w:pPr>
              <w:rPr>
                <w:color w:val="000000"/>
              </w:rPr>
            </w:pPr>
            <w:r>
              <w:rPr>
                <w:color w:val="000000"/>
              </w:rPr>
              <w:t>78</w:t>
            </w:r>
          </w:p>
        </w:tc>
        <w:tc>
          <w:tcPr>
            <w:tcW w:w="0" w:type="auto"/>
          </w:tcPr>
          <w:p w14:paraId="338BF99C" w14:textId="77777777" w:rsidR="00BC1000" w:rsidRPr="00BB1934" w:rsidRDefault="002B6FCA" w:rsidP="00BB1934">
            <w:r>
              <w:t>-</w:t>
            </w:r>
          </w:p>
        </w:tc>
        <w:tc>
          <w:tcPr>
            <w:tcW w:w="0" w:type="auto"/>
          </w:tcPr>
          <w:p w14:paraId="1BF3B369" w14:textId="77777777" w:rsidR="00BC1000" w:rsidRPr="00BB1934" w:rsidRDefault="00BC1000" w:rsidP="00BB1934">
            <w:r w:rsidRPr="00BB1934">
              <w:t>Посещение, опрос.</w:t>
            </w:r>
          </w:p>
        </w:tc>
      </w:tr>
      <w:tr w:rsidR="00BC1000" w:rsidRPr="00431EB9" w14:paraId="7BCBF445" w14:textId="77777777" w:rsidTr="00215E29">
        <w:tc>
          <w:tcPr>
            <w:tcW w:w="0" w:type="auto"/>
            <w:gridSpan w:val="2"/>
          </w:tcPr>
          <w:p w14:paraId="18C7940C" w14:textId="77777777" w:rsidR="00BC1000" w:rsidRPr="00431EB9" w:rsidRDefault="00BC1000" w:rsidP="00BB1934">
            <w:pPr>
              <w:rPr>
                <w:i/>
                <w:iCs/>
              </w:rPr>
            </w:pPr>
            <w:r w:rsidRPr="00431EB9">
              <w:rPr>
                <w:i/>
                <w:iCs/>
              </w:rPr>
              <w:t>Всего</w:t>
            </w:r>
          </w:p>
        </w:tc>
        <w:tc>
          <w:tcPr>
            <w:tcW w:w="0" w:type="auto"/>
          </w:tcPr>
          <w:p w14:paraId="3B874BC7" w14:textId="77777777" w:rsidR="00BC1000" w:rsidRPr="00431EB9" w:rsidRDefault="00BC1000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431EB9">
              <w:rPr>
                <w:b w:val="0"/>
                <w:i/>
                <w:iCs/>
              </w:rPr>
              <w:t>5</w:t>
            </w:r>
          </w:p>
        </w:tc>
        <w:tc>
          <w:tcPr>
            <w:tcW w:w="0" w:type="auto"/>
            <w:gridSpan w:val="4"/>
          </w:tcPr>
          <w:p w14:paraId="5072ECB4" w14:textId="77777777" w:rsidR="00BC1000" w:rsidRPr="00431EB9" w:rsidRDefault="009167A1" w:rsidP="00BB193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431EB9">
              <w:rPr>
                <w:b w:val="0"/>
                <w:i/>
                <w:iCs/>
              </w:rPr>
              <w:t>108</w:t>
            </w:r>
          </w:p>
        </w:tc>
        <w:tc>
          <w:tcPr>
            <w:tcW w:w="0" w:type="auto"/>
          </w:tcPr>
          <w:p w14:paraId="63EFA64E" w14:textId="77777777" w:rsidR="00BC1000" w:rsidRPr="00431EB9" w:rsidRDefault="00BC1000" w:rsidP="002B6FCA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431EB9">
              <w:rPr>
                <w:b w:val="0"/>
                <w:i/>
                <w:iCs/>
              </w:rPr>
              <w:t>Зач</w:t>
            </w:r>
            <w:r w:rsidR="002B6FCA" w:rsidRPr="00431EB9">
              <w:rPr>
                <w:b w:val="0"/>
                <w:i/>
                <w:iCs/>
              </w:rPr>
              <w:t>ё</w:t>
            </w:r>
            <w:r w:rsidRPr="00431EB9">
              <w:rPr>
                <w:b w:val="0"/>
                <w:i/>
                <w:iCs/>
              </w:rPr>
              <w:t>т</w:t>
            </w:r>
          </w:p>
        </w:tc>
      </w:tr>
    </w:tbl>
    <w:p w14:paraId="5A66F785" w14:textId="77777777" w:rsidR="00F15A9B" w:rsidRDefault="00F15A9B" w:rsidP="00C81EE7">
      <w:pPr>
        <w:widowControl w:val="0"/>
        <w:autoSpaceDE w:val="0"/>
        <w:autoSpaceDN w:val="0"/>
        <w:adjustRightInd w:val="0"/>
        <w:jc w:val="both"/>
        <w:rPr>
          <w:i/>
        </w:rPr>
      </w:pPr>
    </w:p>
    <w:p w14:paraId="3B329E48" w14:textId="77777777" w:rsidR="009167A1" w:rsidRDefault="009167A1" w:rsidP="009167A1">
      <w:pPr>
        <w:pStyle w:val="a3"/>
        <w:numPr>
          <w:ilvl w:val="0"/>
          <w:numId w:val="15"/>
        </w:numPr>
        <w:spacing w:line="240" w:lineRule="auto"/>
        <w:rPr>
          <w:u w:val="single"/>
        </w:rPr>
      </w:pPr>
      <w:r w:rsidRPr="009167A1">
        <w:rPr>
          <w:u w:val="single"/>
        </w:rPr>
        <w:lastRenderedPageBreak/>
        <w:t>Для очно-за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3"/>
        <w:gridCol w:w="1791"/>
        <w:gridCol w:w="660"/>
        <w:gridCol w:w="1072"/>
        <w:gridCol w:w="929"/>
        <w:gridCol w:w="1005"/>
        <w:gridCol w:w="1577"/>
        <w:gridCol w:w="1734"/>
      </w:tblGrid>
      <w:tr w:rsidR="009167A1" w:rsidRPr="00BB1934" w14:paraId="0D720F12" w14:textId="77777777" w:rsidTr="009D29E0">
        <w:tc>
          <w:tcPr>
            <w:tcW w:w="0" w:type="auto"/>
            <w:vMerge w:val="restart"/>
          </w:tcPr>
          <w:p w14:paraId="1FEEF864" w14:textId="77777777" w:rsidR="009167A1" w:rsidRPr="009167A1" w:rsidRDefault="009167A1" w:rsidP="009167A1">
            <w:pPr>
              <w:ind w:left="360"/>
              <w:rPr>
                <w:i/>
              </w:rPr>
            </w:pPr>
            <w:r w:rsidRPr="009167A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2DBBCBB4" w14:textId="77777777" w:rsidR="009167A1" w:rsidRPr="00BB1934" w:rsidRDefault="009167A1" w:rsidP="009D29E0">
            <w:pPr>
              <w:rPr>
                <w:i/>
              </w:rPr>
            </w:pPr>
            <w:r w:rsidRPr="00BB1934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188274C9" w14:textId="77777777" w:rsidR="009167A1" w:rsidRPr="00BB1934" w:rsidRDefault="009167A1" w:rsidP="009D29E0">
            <w:pPr>
              <w:ind w:left="113" w:right="113"/>
              <w:rPr>
                <w:i/>
              </w:rPr>
            </w:pPr>
            <w:r w:rsidRPr="00BB1934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5FC705EE" w14:textId="77777777" w:rsidR="009167A1" w:rsidRPr="00BB1934" w:rsidRDefault="009167A1" w:rsidP="009D29E0">
            <w:pPr>
              <w:rPr>
                <w:i/>
              </w:rPr>
            </w:pPr>
            <w:r w:rsidRPr="00BB1934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BB1934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14:paraId="713B5D2A" w14:textId="77777777" w:rsidR="009167A1" w:rsidRPr="00BB1934" w:rsidRDefault="009167A1" w:rsidP="009D29E0">
            <w:pPr>
              <w:rPr>
                <w:i/>
              </w:rPr>
            </w:pPr>
            <w:r w:rsidRPr="00BB1934">
              <w:rPr>
                <w:i/>
              </w:rPr>
              <w:t xml:space="preserve">Формы контроля </w:t>
            </w:r>
          </w:p>
        </w:tc>
      </w:tr>
      <w:tr w:rsidR="009167A1" w:rsidRPr="00BB1934" w14:paraId="499AF955" w14:textId="77777777" w:rsidTr="009D29E0">
        <w:trPr>
          <w:trHeight w:val="872"/>
        </w:trPr>
        <w:tc>
          <w:tcPr>
            <w:tcW w:w="0" w:type="auto"/>
            <w:vMerge/>
          </w:tcPr>
          <w:p w14:paraId="6BB8CDEC" w14:textId="77777777" w:rsidR="009167A1" w:rsidRPr="00BB1934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2BC0D344" w14:textId="77777777" w:rsidR="009167A1" w:rsidRPr="00BB1934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1F75AD59" w14:textId="77777777" w:rsidR="009167A1" w:rsidRPr="00BB1934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0087FA6A" w14:textId="77777777" w:rsidR="009167A1" w:rsidRPr="00BB1934" w:rsidRDefault="009167A1" w:rsidP="009D29E0">
            <w:pPr>
              <w:rPr>
                <w:i/>
              </w:rPr>
            </w:pPr>
            <w:r w:rsidRPr="00BB1934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7B9E6821" w14:textId="77777777" w:rsidR="009167A1" w:rsidRPr="00BB1934" w:rsidRDefault="009167A1" w:rsidP="009D29E0">
            <w:pPr>
              <w:rPr>
                <w:i/>
              </w:rPr>
            </w:pPr>
            <w:r w:rsidRPr="00BB1934">
              <w:rPr>
                <w:i/>
              </w:rPr>
              <w:t>Пр.</w:t>
            </w:r>
          </w:p>
        </w:tc>
        <w:tc>
          <w:tcPr>
            <w:tcW w:w="0" w:type="auto"/>
          </w:tcPr>
          <w:p w14:paraId="070DBFF7" w14:textId="77777777" w:rsidR="009167A1" w:rsidRPr="00BB1934" w:rsidRDefault="009167A1" w:rsidP="009D29E0">
            <w:pPr>
              <w:rPr>
                <w:i/>
              </w:rPr>
            </w:pPr>
            <w:proofErr w:type="spellStart"/>
            <w:r w:rsidRPr="00BB1934">
              <w:rPr>
                <w:i/>
              </w:rPr>
              <w:t>С.р</w:t>
            </w:r>
            <w:proofErr w:type="spellEnd"/>
            <w:r w:rsidRPr="00BB1934">
              <w:rPr>
                <w:i/>
              </w:rPr>
              <w:t>.</w:t>
            </w:r>
          </w:p>
        </w:tc>
        <w:tc>
          <w:tcPr>
            <w:tcW w:w="0" w:type="auto"/>
          </w:tcPr>
          <w:p w14:paraId="358A1D0E" w14:textId="77777777" w:rsidR="009167A1" w:rsidRPr="00BB1934" w:rsidRDefault="009167A1" w:rsidP="009D29E0">
            <w:pPr>
              <w:rPr>
                <w:i/>
              </w:rPr>
            </w:pPr>
            <w:r w:rsidRPr="00BB1934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0E897004" w14:textId="77777777" w:rsidR="009167A1" w:rsidRPr="00BB1934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9167A1" w:rsidRPr="00BB1934" w14:paraId="20FA4229" w14:textId="77777777" w:rsidTr="009D29E0">
        <w:tc>
          <w:tcPr>
            <w:tcW w:w="0" w:type="auto"/>
          </w:tcPr>
          <w:p w14:paraId="595C0E57" w14:textId="77777777" w:rsidR="009167A1" w:rsidRPr="00BB1934" w:rsidRDefault="009167A1" w:rsidP="009D29E0">
            <w:r w:rsidRPr="00BB1934">
              <w:t>1</w:t>
            </w:r>
          </w:p>
        </w:tc>
        <w:tc>
          <w:tcPr>
            <w:tcW w:w="0" w:type="auto"/>
          </w:tcPr>
          <w:p w14:paraId="3B9EFEFD" w14:textId="77777777" w:rsidR="009167A1" w:rsidRPr="00BB1934" w:rsidRDefault="009167A1" w:rsidP="009D29E0">
            <w:pPr>
              <w:jc w:val="both"/>
            </w:pPr>
            <w:r w:rsidRPr="00BB1934">
              <w:t>Темы 1-9</w:t>
            </w:r>
          </w:p>
        </w:tc>
        <w:tc>
          <w:tcPr>
            <w:tcW w:w="0" w:type="auto"/>
          </w:tcPr>
          <w:p w14:paraId="5DA91284" w14:textId="77777777" w:rsidR="009167A1" w:rsidRPr="00BB1934" w:rsidRDefault="009167A1" w:rsidP="009D29E0">
            <w:r>
              <w:t>9</w:t>
            </w:r>
          </w:p>
          <w:p w14:paraId="3A382D4B" w14:textId="77777777" w:rsidR="009167A1" w:rsidRPr="00BB1934" w:rsidRDefault="009167A1" w:rsidP="009D29E0"/>
        </w:tc>
        <w:tc>
          <w:tcPr>
            <w:tcW w:w="0" w:type="auto"/>
          </w:tcPr>
          <w:p w14:paraId="182E59D6" w14:textId="77777777" w:rsidR="009167A1" w:rsidRPr="00BB1934" w:rsidRDefault="009167A1" w:rsidP="009D29E0">
            <w:r>
              <w:t>-</w:t>
            </w:r>
          </w:p>
        </w:tc>
        <w:tc>
          <w:tcPr>
            <w:tcW w:w="0" w:type="auto"/>
          </w:tcPr>
          <w:p w14:paraId="45391413" w14:textId="77777777" w:rsidR="009167A1" w:rsidRPr="00BB1934" w:rsidRDefault="009167A1" w:rsidP="009D29E0">
            <w:pPr>
              <w:rPr>
                <w:color w:val="000000"/>
              </w:rPr>
            </w:pPr>
            <w:r w:rsidRPr="00BB1934">
              <w:rPr>
                <w:color w:val="000000"/>
              </w:rPr>
              <w:t>3</w:t>
            </w:r>
            <w:r>
              <w:rPr>
                <w:color w:val="000000"/>
              </w:rPr>
              <w:t>2</w:t>
            </w:r>
          </w:p>
        </w:tc>
        <w:tc>
          <w:tcPr>
            <w:tcW w:w="0" w:type="auto"/>
          </w:tcPr>
          <w:p w14:paraId="39C3F29F" w14:textId="77777777" w:rsidR="009167A1" w:rsidRPr="00BB1934" w:rsidRDefault="009167A1" w:rsidP="009D29E0">
            <w:pPr>
              <w:rPr>
                <w:color w:val="000000"/>
              </w:rPr>
            </w:pPr>
            <w:r>
              <w:rPr>
                <w:color w:val="000000"/>
              </w:rPr>
              <w:t>76</w:t>
            </w:r>
          </w:p>
        </w:tc>
        <w:tc>
          <w:tcPr>
            <w:tcW w:w="0" w:type="auto"/>
          </w:tcPr>
          <w:p w14:paraId="2D3F8FCF" w14:textId="77777777" w:rsidR="009167A1" w:rsidRPr="00BB1934" w:rsidRDefault="009167A1" w:rsidP="009D29E0">
            <w:r>
              <w:t>-</w:t>
            </w:r>
          </w:p>
        </w:tc>
        <w:tc>
          <w:tcPr>
            <w:tcW w:w="0" w:type="auto"/>
          </w:tcPr>
          <w:p w14:paraId="7A7CCE10" w14:textId="77777777" w:rsidR="009167A1" w:rsidRPr="00BB1934" w:rsidRDefault="009167A1" w:rsidP="009D29E0">
            <w:r w:rsidRPr="00BB1934">
              <w:t>Посещение, опрос.</w:t>
            </w:r>
          </w:p>
        </w:tc>
      </w:tr>
      <w:tr w:rsidR="009167A1" w:rsidRPr="00431EB9" w14:paraId="2F32BA68" w14:textId="77777777" w:rsidTr="009D29E0">
        <w:tc>
          <w:tcPr>
            <w:tcW w:w="0" w:type="auto"/>
            <w:gridSpan w:val="2"/>
          </w:tcPr>
          <w:p w14:paraId="3BC8EC99" w14:textId="77777777" w:rsidR="009167A1" w:rsidRPr="00431EB9" w:rsidRDefault="009167A1" w:rsidP="009D29E0">
            <w:pPr>
              <w:rPr>
                <w:i/>
                <w:iCs/>
              </w:rPr>
            </w:pPr>
            <w:r w:rsidRPr="00431EB9">
              <w:rPr>
                <w:i/>
                <w:iCs/>
              </w:rPr>
              <w:t>Всего</w:t>
            </w:r>
          </w:p>
        </w:tc>
        <w:tc>
          <w:tcPr>
            <w:tcW w:w="0" w:type="auto"/>
          </w:tcPr>
          <w:p w14:paraId="26296AEC" w14:textId="77777777" w:rsidR="009167A1" w:rsidRPr="00431EB9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431EB9">
              <w:rPr>
                <w:b w:val="0"/>
                <w:i/>
                <w:iCs/>
              </w:rPr>
              <w:t>9</w:t>
            </w:r>
          </w:p>
        </w:tc>
        <w:tc>
          <w:tcPr>
            <w:tcW w:w="0" w:type="auto"/>
            <w:gridSpan w:val="4"/>
          </w:tcPr>
          <w:p w14:paraId="1DF7A233" w14:textId="77777777" w:rsidR="009167A1" w:rsidRPr="00431EB9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431EB9">
              <w:rPr>
                <w:b w:val="0"/>
                <w:i/>
                <w:iCs/>
              </w:rPr>
              <w:t>108</w:t>
            </w:r>
          </w:p>
        </w:tc>
        <w:tc>
          <w:tcPr>
            <w:tcW w:w="0" w:type="auto"/>
          </w:tcPr>
          <w:p w14:paraId="4016366D" w14:textId="77777777" w:rsidR="009167A1" w:rsidRPr="00431EB9" w:rsidRDefault="009167A1" w:rsidP="009D29E0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431EB9">
              <w:rPr>
                <w:b w:val="0"/>
                <w:i/>
                <w:iCs/>
              </w:rPr>
              <w:t>Зачёт</w:t>
            </w:r>
          </w:p>
        </w:tc>
      </w:tr>
    </w:tbl>
    <w:p w14:paraId="4825F435" w14:textId="77777777" w:rsidR="009167A1" w:rsidRDefault="009167A1" w:rsidP="009167A1">
      <w:pPr>
        <w:widowControl w:val="0"/>
        <w:autoSpaceDE w:val="0"/>
        <w:autoSpaceDN w:val="0"/>
        <w:adjustRightInd w:val="0"/>
        <w:jc w:val="both"/>
        <w:rPr>
          <w:i/>
        </w:rPr>
      </w:pPr>
    </w:p>
    <w:p w14:paraId="73167995" w14:textId="77777777" w:rsidR="009167A1" w:rsidRPr="009167A1" w:rsidRDefault="009167A1" w:rsidP="009167A1">
      <w:pPr>
        <w:pStyle w:val="a3"/>
        <w:spacing w:line="240" w:lineRule="auto"/>
        <w:rPr>
          <w:u w:val="single"/>
        </w:rPr>
      </w:pPr>
    </w:p>
    <w:p w14:paraId="40432B49" w14:textId="77777777" w:rsidR="009167A1" w:rsidRPr="00BB1934" w:rsidRDefault="009167A1" w:rsidP="00C81EE7">
      <w:pPr>
        <w:widowControl w:val="0"/>
        <w:autoSpaceDE w:val="0"/>
        <w:autoSpaceDN w:val="0"/>
        <w:adjustRightInd w:val="0"/>
        <w:jc w:val="both"/>
        <w:rPr>
          <w:i/>
        </w:rPr>
      </w:pPr>
    </w:p>
    <w:sectPr w:rsidR="009167A1" w:rsidRPr="00BB1934" w:rsidSect="00C72FFB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A7AA7" w14:textId="77777777" w:rsidR="00EF11FC" w:rsidRDefault="00EF11FC" w:rsidP="006614BB">
      <w:r>
        <w:separator/>
      </w:r>
    </w:p>
  </w:endnote>
  <w:endnote w:type="continuationSeparator" w:id="0">
    <w:p w14:paraId="1EB16313" w14:textId="77777777" w:rsidR="00EF11FC" w:rsidRDefault="00EF11FC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77398"/>
    </w:sdtPr>
    <w:sdtEndPr/>
    <w:sdtContent>
      <w:p w14:paraId="11829C73" w14:textId="77777777" w:rsidR="00F15A9B" w:rsidRDefault="00A61BD7">
        <w:pPr>
          <w:pStyle w:val="af"/>
          <w:jc w:val="center"/>
        </w:pPr>
        <w:r>
          <w:fldChar w:fldCharType="begin"/>
        </w:r>
        <w:r w:rsidR="00F15A9B">
          <w:instrText xml:space="preserve"> PAGE   \* MERGEFORMAT </w:instrText>
        </w:r>
        <w:r>
          <w:fldChar w:fldCharType="separate"/>
        </w:r>
        <w:r w:rsidR="00920C8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AB89508" w14:textId="77777777" w:rsidR="00F15A9B" w:rsidRDefault="00F15A9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5FFA4" w14:textId="77777777" w:rsidR="00EF11FC" w:rsidRDefault="00EF11FC" w:rsidP="006614BB">
      <w:r>
        <w:separator/>
      </w:r>
    </w:p>
  </w:footnote>
  <w:footnote w:type="continuationSeparator" w:id="0">
    <w:p w14:paraId="0701049D" w14:textId="77777777" w:rsidR="00EF11FC" w:rsidRDefault="00EF11FC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715A3F"/>
    <w:multiLevelType w:val="hybridMultilevel"/>
    <w:tmpl w:val="182EFA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91E44"/>
    <w:multiLevelType w:val="hybridMultilevel"/>
    <w:tmpl w:val="9B1C1B8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877C88"/>
    <w:multiLevelType w:val="hybridMultilevel"/>
    <w:tmpl w:val="6EAAC74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9FE112A"/>
    <w:multiLevelType w:val="multilevel"/>
    <w:tmpl w:val="EE980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6" w15:restartNumberingAfterBreak="0">
    <w:nsid w:val="42FA22A1"/>
    <w:multiLevelType w:val="hybridMultilevel"/>
    <w:tmpl w:val="00588CE2"/>
    <w:lvl w:ilvl="0" w:tplc="041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F27CC"/>
    <w:multiLevelType w:val="hybridMultilevel"/>
    <w:tmpl w:val="FCA01F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11498"/>
    <w:multiLevelType w:val="hybridMultilevel"/>
    <w:tmpl w:val="02CA6548"/>
    <w:lvl w:ilvl="0" w:tplc="EE4EB83A">
      <w:start w:val="1"/>
      <w:numFmt w:val="decimal"/>
      <w:lvlText w:val="%1."/>
      <w:lvlJc w:val="left"/>
      <w:pPr>
        <w:ind w:left="1497" w:hanging="93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246807"/>
    <w:multiLevelType w:val="hybridMultilevel"/>
    <w:tmpl w:val="B946557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0"/>
  </w:num>
  <w:num w:numId="3">
    <w:abstractNumId w:val="14"/>
  </w:num>
  <w:num w:numId="4">
    <w:abstractNumId w:val="12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9"/>
  </w:num>
  <w:num w:numId="10">
    <w:abstractNumId w:val="1"/>
  </w:num>
  <w:num w:numId="11">
    <w:abstractNumId w:val="4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DSyMDU2MzU0MTFU0lEKTi0uzszPAykwrgUABI/t4ywAAAA="/>
  </w:docVars>
  <w:rsids>
    <w:rsidRoot w:val="00422A2E"/>
    <w:rsid w:val="00014899"/>
    <w:rsid w:val="00017E65"/>
    <w:rsid w:val="00072801"/>
    <w:rsid w:val="00091F98"/>
    <w:rsid w:val="000B0CB4"/>
    <w:rsid w:val="000B7F83"/>
    <w:rsid w:val="000E7B35"/>
    <w:rsid w:val="00130F2C"/>
    <w:rsid w:val="001F1F24"/>
    <w:rsid w:val="001F5B28"/>
    <w:rsid w:val="00210685"/>
    <w:rsid w:val="002B6FCA"/>
    <w:rsid w:val="002E6032"/>
    <w:rsid w:val="002F7544"/>
    <w:rsid w:val="00303DEB"/>
    <w:rsid w:val="00357BDE"/>
    <w:rsid w:val="00377F9A"/>
    <w:rsid w:val="00422A2E"/>
    <w:rsid w:val="00431EB9"/>
    <w:rsid w:val="004402D9"/>
    <w:rsid w:val="004A2075"/>
    <w:rsid w:val="004A2D15"/>
    <w:rsid w:val="004B121E"/>
    <w:rsid w:val="004C11BD"/>
    <w:rsid w:val="004C7ABD"/>
    <w:rsid w:val="004E1544"/>
    <w:rsid w:val="00544CAB"/>
    <w:rsid w:val="00552F4F"/>
    <w:rsid w:val="00584D58"/>
    <w:rsid w:val="00591A5E"/>
    <w:rsid w:val="005A725C"/>
    <w:rsid w:val="005C0E52"/>
    <w:rsid w:val="005F3EB2"/>
    <w:rsid w:val="00624301"/>
    <w:rsid w:val="00627EE9"/>
    <w:rsid w:val="006614BB"/>
    <w:rsid w:val="006712D3"/>
    <w:rsid w:val="00687E71"/>
    <w:rsid w:val="006E1619"/>
    <w:rsid w:val="006E1807"/>
    <w:rsid w:val="00752F3E"/>
    <w:rsid w:val="00784910"/>
    <w:rsid w:val="007E340D"/>
    <w:rsid w:val="00813A8E"/>
    <w:rsid w:val="008D078D"/>
    <w:rsid w:val="008E333F"/>
    <w:rsid w:val="008E4EA0"/>
    <w:rsid w:val="008F5CED"/>
    <w:rsid w:val="009167A1"/>
    <w:rsid w:val="00920C82"/>
    <w:rsid w:val="00950309"/>
    <w:rsid w:val="0097457A"/>
    <w:rsid w:val="009B6E58"/>
    <w:rsid w:val="00A3508F"/>
    <w:rsid w:val="00A544EE"/>
    <w:rsid w:val="00A61BD7"/>
    <w:rsid w:val="00A832BC"/>
    <w:rsid w:val="00A90DDF"/>
    <w:rsid w:val="00AA090F"/>
    <w:rsid w:val="00AD7778"/>
    <w:rsid w:val="00AF6360"/>
    <w:rsid w:val="00B11192"/>
    <w:rsid w:val="00B97C40"/>
    <w:rsid w:val="00BB1934"/>
    <w:rsid w:val="00BC1000"/>
    <w:rsid w:val="00BC4061"/>
    <w:rsid w:val="00BC6121"/>
    <w:rsid w:val="00BD4C4C"/>
    <w:rsid w:val="00BE7E1A"/>
    <w:rsid w:val="00C72FFB"/>
    <w:rsid w:val="00C81EE7"/>
    <w:rsid w:val="00CA5E28"/>
    <w:rsid w:val="00CA6DA8"/>
    <w:rsid w:val="00CB130B"/>
    <w:rsid w:val="00CD69D7"/>
    <w:rsid w:val="00CE14A1"/>
    <w:rsid w:val="00D10310"/>
    <w:rsid w:val="00D12147"/>
    <w:rsid w:val="00D37EDE"/>
    <w:rsid w:val="00E02686"/>
    <w:rsid w:val="00E21016"/>
    <w:rsid w:val="00EE6405"/>
    <w:rsid w:val="00EF11FC"/>
    <w:rsid w:val="00F15A9B"/>
    <w:rsid w:val="00F44EC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221E0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  <w:style w:type="paragraph" w:styleId="af2">
    <w:name w:val="Body Text Indent"/>
    <w:basedOn w:val="a"/>
    <w:link w:val="af3"/>
    <w:uiPriority w:val="99"/>
    <w:semiHidden/>
    <w:unhideWhenUsed/>
    <w:rsid w:val="00BB1934"/>
    <w:pPr>
      <w:ind w:left="283"/>
    </w:pPr>
  </w:style>
  <w:style w:type="character" w:customStyle="1" w:styleId="af3">
    <w:name w:val="Основной текст с отступом Знак"/>
    <w:basedOn w:val="a0"/>
    <w:link w:val="af2"/>
    <w:uiPriority w:val="99"/>
    <w:semiHidden/>
    <w:rsid w:val="00BB193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2"/>
    <w:basedOn w:val="a"/>
    <w:link w:val="25"/>
    <w:uiPriority w:val="99"/>
    <w:semiHidden/>
    <w:unhideWhenUsed/>
    <w:rsid w:val="00BB1934"/>
    <w:pPr>
      <w:spacing w:line="480" w:lineRule="auto"/>
    </w:pPr>
  </w:style>
  <w:style w:type="character" w:customStyle="1" w:styleId="25">
    <w:name w:val="Основной текст 2 Знак"/>
    <w:basedOn w:val="a0"/>
    <w:link w:val="24"/>
    <w:uiPriority w:val="99"/>
    <w:semiHidden/>
    <w:rsid w:val="00BB1934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6EA533-7937-7542-8F6C-114FFB781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04</Words>
  <Characters>1274</Characters>
  <Application>Microsoft Office Word</Application>
  <DocSecurity>0</DocSecurity>
  <Lines>24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Вячеслав Ячменик</cp:lastModifiedBy>
  <cp:revision>13</cp:revision>
  <dcterms:created xsi:type="dcterms:W3CDTF">2017-05-02T15:38:00Z</dcterms:created>
  <dcterms:modified xsi:type="dcterms:W3CDTF">2021-10-24T10:30:00Z</dcterms:modified>
</cp:coreProperties>
</file>